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5F1EAE" w14:paraId="0D1D8222" w14:textId="77777777" w:rsidTr="003053FD">
        <w:trPr>
          <w:trHeight w:val="841"/>
        </w:trPr>
        <w:tc>
          <w:tcPr>
            <w:tcW w:w="4508" w:type="dxa"/>
          </w:tcPr>
          <w:p w14:paraId="6182364D" w14:textId="41A1ACE2" w:rsidR="005F1EAE" w:rsidRDefault="005F1EAE" w:rsidP="003053FD">
            <w:r>
              <w:t xml:space="preserve">Developer Accountable: </w:t>
            </w:r>
            <w:r w:rsidR="00A43701">
              <w:t>Isaac</w:t>
            </w:r>
          </w:p>
          <w:p w14:paraId="5B6A0E2C" w14:textId="7B43788E" w:rsidR="005F1EAE" w:rsidRDefault="005F1EAE" w:rsidP="003053FD">
            <w:r>
              <w:t xml:space="preserve">Start Date: </w:t>
            </w:r>
            <w:r w:rsidR="004C767B">
              <w:t>3/04</w:t>
            </w:r>
          </w:p>
          <w:p w14:paraId="0EAEA4E6" w14:textId="3B4D4D4B" w:rsidR="005F1EAE" w:rsidRDefault="005F1EAE" w:rsidP="003053FD">
            <w:r>
              <w:t xml:space="preserve">Due Date:  </w:t>
            </w:r>
            <w:r w:rsidR="004C767B">
              <w:t>10/04</w:t>
            </w:r>
          </w:p>
        </w:tc>
        <w:tc>
          <w:tcPr>
            <w:tcW w:w="4508" w:type="dxa"/>
          </w:tcPr>
          <w:p w14:paraId="5CF8C925" w14:textId="543121C8" w:rsidR="005F1EAE" w:rsidRDefault="005F1EAE" w:rsidP="003053FD">
            <w:r>
              <w:t xml:space="preserve">Supervising Engineer: </w:t>
            </w:r>
            <w:r w:rsidR="004C767B">
              <w:t>Pat H</w:t>
            </w:r>
          </w:p>
          <w:p w14:paraId="4F49761E" w14:textId="04879C1A" w:rsidR="005F1EAE" w:rsidRDefault="005F1EAE" w:rsidP="003053FD">
            <w:r>
              <w:t xml:space="preserve">Milestone commission: </w:t>
            </w:r>
            <w:r w:rsidR="000923DB">
              <w:t>03/04</w:t>
            </w:r>
          </w:p>
          <w:p w14:paraId="50454965" w14:textId="77777777" w:rsidR="005F1EAE" w:rsidRDefault="005F1EAE" w:rsidP="003053FD">
            <w:r>
              <w:t xml:space="preserve">Milestone Completion: </w:t>
            </w:r>
          </w:p>
        </w:tc>
      </w:tr>
      <w:tr w:rsidR="005F1EAE" w14:paraId="5613406A" w14:textId="77777777" w:rsidTr="00AE40BF">
        <w:trPr>
          <w:trHeight w:val="980"/>
        </w:trPr>
        <w:tc>
          <w:tcPr>
            <w:tcW w:w="9016" w:type="dxa"/>
            <w:gridSpan w:val="2"/>
          </w:tcPr>
          <w:p w14:paraId="294BF7C8" w14:textId="435BD373" w:rsidR="005F1EAE" w:rsidRDefault="005F1EAE" w:rsidP="003053FD">
            <w:r>
              <w:t>Task:</w:t>
            </w:r>
          </w:p>
          <w:p w14:paraId="626D84E0" w14:textId="20C83779" w:rsidR="005F1EAE" w:rsidRDefault="004C767B" w:rsidP="003053FD">
            <w:r>
              <w:t xml:space="preserve">Create the </w:t>
            </w:r>
            <w:r w:rsidR="00F23602">
              <w:t xml:space="preserve">basic framework </w:t>
            </w:r>
            <w:r w:rsidR="004E6EF1">
              <w:t>for a state machine for all the track sections</w:t>
            </w:r>
            <w:r w:rsidR="00AE40BF">
              <w:t>.</w:t>
            </w:r>
          </w:p>
          <w:p w14:paraId="026ED72B" w14:textId="77777777" w:rsidR="005F1EAE" w:rsidRDefault="005F1EAE" w:rsidP="003053FD"/>
          <w:p w14:paraId="71412FC3" w14:textId="77777777" w:rsidR="005F1EAE" w:rsidRDefault="005F1EAE" w:rsidP="003053FD">
            <w:r>
              <w:t>Success Criteria:</w:t>
            </w:r>
          </w:p>
          <w:p w14:paraId="6CD22CF2" w14:textId="652619F4" w:rsidR="005F1EAE" w:rsidRDefault="00D43685" w:rsidP="003053FD">
            <w:r>
              <w:t>Have modular framework, which will adapt to different states effectively</w:t>
            </w:r>
          </w:p>
        </w:tc>
      </w:tr>
    </w:tbl>
    <w:p w14:paraId="46C691DD" w14:textId="4AD696E3" w:rsidR="005F1EAE" w:rsidRDefault="005F1EA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5F1EAE" w14:paraId="4D890FF6" w14:textId="77777777" w:rsidTr="003053FD">
        <w:trPr>
          <w:trHeight w:val="841"/>
        </w:trPr>
        <w:tc>
          <w:tcPr>
            <w:tcW w:w="4508" w:type="dxa"/>
          </w:tcPr>
          <w:p w14:paraId="0AE23BC7" w14:textId="134DB33F" w:rsidR="005F1EAE" w:rsidRDefault="005F1EAE" w:rsidP="003053FD">
            <w:r>
              <w:t xml:space="preserve">Developer Accountable: </w:t>
            </w:r>
            <w:r w:rsidR="000923DB">
              <w:t>Joel</w:t>
            </w:r>
          </w:p>
          <w:p w14:paraId="241BEEB4" w14:textId="52C74117" w:rsidR="005F1EAE" w:rsidRDefault="005F1EAE" w:rsidP="003053FD">
            <w:r>
              <w:t xml:space="preserve">Start Date: </w:t>
            </w:r>
            <w:r w:rsidR="00AE5187">
              <w:t>03/04</w:t>
            </w:r>
          </w:p>
          <w:p w14:paraId="5EA125B6" w14:textId="0C3FE850" w:rsidR="005F1EAE" w:rsidRDefault="005F1EAE" w:rsidP="003053FD">
            <w:r>
              <w:t xml:space="preserve">Due Date:  </w:t>
            </w:r>
            <w:r w:rsidR="000923DB">
              <w:t>10/04</w:t>
            </w:r>
          </w:p>
        </w:tc>
        <w:tc>
          <w:tcPr>
            <w:tcW w:w="4508" w:type="dxa"/>
          </w:tcPr>
          <w:p w14:paraId="6730AB67" w14:textId="5032D5BA" w:rsidR="005F1EAE" w:rsidRDefault="005F1EAE" w:rsidP="003053FD">
            <w:r>
              <w:t xml:space="preserve">Supervising Engineer: </w:t>
            </w:r>
            <w:r w:rsidR="000923DB">
              <w:t>Pat H</w:t>
            </w:r>
          </w:p>
          <w:p w14:paraId="512C8B06" w14:textId="1F2FDB5C" w:rsidR="005F1EAE" w:rsidRDefault="005F1EAE" w:rsidP="003053FD">
            <w:r>
              <w:t xml:space="preserve">Milestone commission: </w:t>
            </w:r>
            <w:r w:rsidR="000923DB">
              <w:t>03/04</w:t>
            </w:r>
          </w:p>
          <w:p w14:paraId="34DE41A4" w14:textId="77777777" w:rsidR="005F1EAE" w:rsidRDefault="005F1EAE" w:rsidP="003053FD">
            <w:r>
              <w:t xml:space="preserve">Milestone Completion: </w:t>
            </w:r>
          </w:p>
        </w:tc>
      </w:tr>
      <w:tr w:rsidR="005F1EAE" w14:paraId="745E56F5" w14:textId="77777777" w:rsidTr="00D44CD8">
        <w:trPr>
          <w:trHeight w:val="1377"/>
        </w:trPr>
        <w:tc>
          <w:tcPr>
            <w:tcW w:w="9016" w:type="dxa"/>
            <w:gridSpan w:val="2"/>
          </w:tcPr>
          <w:p w14:paraId="1E3632FA" w14:textId="77777777" w:rsidR="005F1EAE" w:rsidRDefault="005F1EAE" w:rsidP="003053FD">
            <w:r>
              <w:t>Task:</w:t>
            </w:r>
          </w:p>
          <w:p w14:paraId="204E55CC" w14:textId="1CFC940B" w:rsidR="005F1EAE" w:rsidRDefault="000923DB" w:rsidP="003053FD">
            <w:r>
              <w:t>Produce pseudocode</w:t>
            </w:r>
            <w:r w:rsidR="00AE40BF">
              <w:t xml:space="preserve"> or </w:t>
            </w:r>
            <w:r>
              <w:t xml:space="preserve">UML diagrams for </w:t>
            </w:r>
            <w:r w:rsidR="0060429F">
              <w:t>track sections</w:t>
            </w:r>
            <w:r w:rsidR="00AE40BF">
              <w:t>.</w:t>
            </w:r>
          </w:p>
          <w:p w14:paraId="762A8536" w14:textId="77777777" w:rsidR="005F1EAE" w:rsidRDefault="005F1EAE" w:rsidP="003053FD"/>
          <w:p w14:paraId="584567FE" w14:textId="77777777" w:rsidR="005F1EAE" w:rsidRDefault="005F1EAE" w:rsidP="003053FD">
            <w:r>
              <w:t>Success Criteria:</w:t>
            </w:r>
          </w:p>
          <w:p w14:paraId="79B37361" w14:textId="5FE7FD42" w:rsidR="005F1EAE" w:rsidRDefault="00E224BB" w:rsidP="003053FD">
            <w:r>
              <w:t xml:space="preserve">Basic logic for the </w:t>
            </w:r>
            <w:r w:rsidR="00D44CD8">
              <w:t>track types which can be later implemented in code</w:t>
            </w:r>
          </w:p>
        </w:tc>
      </w:tr>
    </w:tbl>
    <w:p w14:paraId="27D9AD5A" w14:textId="7D9ECEE8" w:rsidR="005F1EAE" w:rsidRDefault="005F1EA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AE40BF" w14:paraId="671574DA" w14:textId="77777777" w:rsidTr="00FF1BA8">
        <w:trPr>
          <w:trHeight w:val="841"/>
        </w:trPr>
        <w:tc>
          <w:tcPr>
            <w:tcW w:w="4508" w:type="dxa"/>
          </w:tcPr>
          <w:p w14:paraId="220A1362" w14:textId="2F98ADEB" w:rsidR="00AE40BF" w:rsidRDefault="00AE40BF" w:rsidP="00FF1BA8">
            <w:r>
              <w:t xml:space="preserve">Developer Accountable: </w:t>
            </w:r>
            <w:r>
              <w:t>Josh</w:t>
            </w:r>
          </w:p>
          <w:p w14:paraId="77965863" w14:textId="77777777" w:rsidR="00AE40BF" w:rsidRDefault="00AE40BF" w:rsidP="00FF1BA8">
            <w:r>
              <w:t>Start Date: 03/04</w:t>
            </w:r>
          </w:p>
          <w:p w14:paraId="5DC9BA3C" w14:textId="77777777" w:rsidR="00AE40BF" w:rsidRDefault="00AE40BF" w:rsidP="00FF1BA8">
            <w:r>
              <w:t>Due Date:  10/04</w:t>
            </w:r>
          </w:p>
        </w:tc>
        <w:tc>
          <w:tcPr>
            <w:tcW w:w="4508" w:type="dxa"/>
          </w:tcPr>
          <w:p w14:paraId="1EFA7BC5" w14:textId="77777777" w:rsidR="00AE40BF" w:rsidRDefault="00AE40BF" w:rsidP="00FF1BA8">
            <w:r>
              <w:t>Supervising Engineer: Pat H</w:t>
            </w:r>
          </w:p>
          <w:p w14:paraId="0A6B0498" w14:textId="77777777" w:rsidR="00AE40BF" w:rsidRDefault="00AE40BF" w:rsidP="00FF1BA8">
            <w:r>
              <w:t>Milestone commission: 03/04</w:t>
            </w:r>
          </w:p>
          <w:p w14:paraId="469BEE65" w14:textId="77777777" w:rsidR="00AE40BF" w:rsidRDefault="00AE40BF" w:rsidP="00FF1BA8">
            <w:r>
              <w:t xml:space="preserve">Milestone Completion: </w:t>
            </w:r>
          </w:p>
        </w:tc>
        <w:bookmarkStart w:id="0" w:name="_GoBack"/>
        <w:bookmarkEnd w:id="0"/>
      </w:tr>
      <w:tr w:rsidR="00AE40BF" w14:paraId="7224FC50" w14:textId="77777777" w:rsidTr="00FF1BA8">
        <w:trPr>
          <w:trHeight w:val="1377"/>
        </w:trPr>
        <w:tc>
          <w:tcPr>
            <w:tcW w:w="9016" w:type="dxa"/>
            <w:gridSpan w:val="2"/>
          </w:tcPr>
          <w:p w14:paraId="3D30B912" w14:textId="77777777" w:rsidR="00AE40BF" w:rsidRDefault="00AE40BF" w:rsidP="00FF1BA8">
            <w:r>
              <w:t>Task:</w:t>
            </w:r>
          </w:p>
          <w:p w14:paraId="1138B445" w14:textId="36E769FE" w:rsidR="00AE40BF" w:rsidRDefault="009C07F0" w:rsidP="00FF1BA8">
            <w:r>
              <w:t xml:space="preserve">Clean up code functions and build a code library </w:t>
            </w:r>
          </w:p>
          <w:p w14:paraId="47686E8B" w14:textId="77777777" w:rsidR="00AE40BF" w:rsidRDefault="00AE40BF" w:rsidP="00FF1BA8"/>
          <w:p w14:paraId="0C659C2C" w14:textId="77777777" w:rsidR="00AE40BF" w:rsidRDefault="00AE40BF" w:rsidP="00FF1BA8">
            <w:r>
              <w:t>Success Criteria:</w:t>
            </w:r>
          </w:p>
          <w:p w14:paraId="3124F703" w14:textId="001B1E65" w:rsidR="00AE40BF" w:rsidRDefault="009C07F0" w:rsidP="00FF1BA8">
            <w:r>
              <w:t>.</w:t>
            </w:r>
            <w:proofErr w:type="spellStart"/>
            <w:r>
              <w:t>cpp</w:t>
            </w:r>
            <w:proofErr w:type="spellEnd"/>
            <w:r>
              <w:t xml:space="preserve"> library with all functions built to date and .h file with </w:t>
            </w:r>
            <w:r w:rsidR="000A79E9">
              <w:t>well commented function declarations</w:t>
            </w:r>
          </w:p>
        </w:tc>
      </w:tr>
    </w:tbl>
    <w:p w14:paraId="0FF07B2E" w14:textId="77777777" w:rsidR="00AE40BF" w:rsidRDefault="00AE40BF" w:rsidP="00AE40BF"/>
    <w:p w14:paraId="50748B1F" w14:textId="77777777" w:rsidR="00AE40BF" w:rsidRDefault="00AE40BF"/>
    <w:sectPr w:rsidR="00AE40B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2NrcwMTIyNbIwNDBW0lEKTi0uzszPAykwrAUAsqm/gSwAAAA="/>
  </w:docVars>
  <w:rsids>
    <w:rsidRoot w:val="005F1EAE"/>
    <w:rsid w:val="000923DB"/>
    <w:rsid w:val="000A79E9"/>
    <w:rsid w:val="00402A69"/>
    <w:rsid w:val="004C767B"/>
    <w:rsid w:val="004E6EF1"/>
    <w:rsid w:val="005F1EAE"/>
    <w:rsid w:val="0060429F"/>
    <w:rsid w:val="009C07F0"/>
    <w:rsid w:val="00A43701"/>
    <w:rsid w:val="00AE40BF"/>
    <w:rsid w:val="00AE5187"/>
    <w:rsid w:val="00D43685"/>
    <w:rsid w:val="00D44CD8"/>
    <w:rsid w:val="00D831E0"/>
    <w:rsid w:val="00E224BB"/>
    <w:rsid w:val="00F23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C2586"/>
  <w15:chartTrackingRefBased/>
  <w15:docId w15:val="{57D26C30-E34E-4184-A52B-AC211C9111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F1EA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1E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ECF0A3D368B040AD005DBCA66CEC68" ma:contentTypeVersion="8" ma:contentTypeDescription="Create a new document." ma:contentTypeScope="" ma:versionID="d2e5e6894a57a3f94adb22a78f44152b">
  <xsd:schema xmlns:xsd="http://www.w3.org/2001/XMLSchema" xmlns:xs="http://www.w3.org/2001/XMLSchema" xmlns:p="http://schemas.microsoft.com/office/2006/metadata/properties" xmlns:ns3="ae44a0d3-8900-418f-b645-33b09bcbbfbf" targetNamespace="http://schemas.microsoft.com/office/2006/metadata/properties" ma:root="true" ma:fieldsID="89dec53343dfb313aeea11f9ca21e340" ns3:_="">
    <xsd:import namespace="ae44a0d3-8900-418f-b645-33b09bcbbfb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44a0d3-8900-418f-b645-33b09bcbbf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496477C-2833-43B5-ACA1-A6E6C2C633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44a0d3-8900-418f-b645-33b09bcbbf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E1AE57-A666-45D9-8766-B7BBF07010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D394BDB-E516-4FAF-B750-3BB46CC3934D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ae44a0d3-8900-418f-b645-33b09bcbbfbf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9</Words>
  <Characters>79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Harper</dc:creator>
  <cp:keywords/>
  <dc:description/>
  <cp:lastModifiedBy>Josh Bywater</cp:lastModifiedBy>
  <cp:revision>2</cp:revision>
  <dcterms:created xsi:type="dcterms:W3CDTF">2020-04-02T23:36:00Z</dcterms:created>
  <dcterms:modified xsi:type="dcterms:W3CDTF">2020-04-02T2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ECF0A3D368B040AD005DBCA66CEC68</vt:lpwstr>
  </property>
</Properties>
</file>